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4E86BFA7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3B47F7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August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71FA5EF6" w14:textId="25A29F2C" w:rsidR="00F5362A" w:rsidRDefault="00F5362A" w:rsidP="00223B91">
      <w:pPr>
        <w:spacing w:after="0" w:line="240" w:lineRule="auto"/>
      </w:pPr>
    </w:p>
    <w:p w14:paraId="73B76D4B" w14:textId="72799EE7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27B16443" w14:textId="75A83DE7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 xml:space="preserve">Practical Learning: </w:t>
            </w:r>
            <w:r w:rsidRPr="0013557C">
              <w:rPr>
                <w:color w:val="FF0000"/>
              </w:rPr>
              <w:t>Monthly Goal Setting</w:t>
            </w:r>
            <w:r>
              <w:rPr>
                <w:color w:val="FF0000"/>
              </w:rPr>
              <w:t>/</w:t>
            </w:r>
            <w:r w:rsidR="003B47F7">
              <w:rPr>
                <w:color w:val="FF0000"/>
              </w:rPr>
              <w:t>There’s an App for That/Cybersecurity/What’s in the Box Game/Guest Speaker</w:t>
            </w:r>
            <w:r w:rsidR="008624FB">
              <w:rPr>
                <w:color w:val="FF0000"/>
              </w:rPr>
              <w:t xml:space="preserve"> (choose one)</w:t>
            </w:r>
          </w:p>
          <w:p w14:paraId="5B602D76" w14:textId="77777777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0FAE91D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2256BC53" w14:textId="6B146D95" w:rsidR="00EC7874" w:rsidRP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4B8E1EB9" w14:textId="77777777" w:rsidR="003B47F7" w:rsidRPr="003B47F7" w:rsidRDefault="00000000" w:rsidP="003B47F7">
            <w:pPr>
              <w:pStyle w:val="ListParagraph"/>
              <w:numPr>
                <w:ilvl w:val="0"/>
                <w:numId w:val="3"/>
              </w:numPr>
              <w:rPr>
                <w:rStyle w:val="Hyperlink"/>
                <w:color w:val="auto"/>
                <w:u w:val="none"/>
              </w:rPr>
            </w:pPr>
            <w:hyperlink r:id="rId9" w:history="1">
              <w:r w:rsidR="0013557C" w:rsidRPr="000C6CF1">
                <w:rPr>
                  <w:rStyle w:val="Hyperlink"/>
                </w:rPr>
                <w:t>Agent Agenda</w:t>
              </w:r>
            </w:hyperlink>
          </w:p>
          <w:p w14:paraId="6A42EC86" w14:textId="7BDC3FF2" w:rsidR="009F0AC7" w:rsidRPr="003B47F7" w:rsidRDefault="003B47F7" w:rsidP="003B47F7">
            <w:pPr>
              <w:pStyle w:val="ListParagraph"/>
              <w:numPr>
                <w:ilvl w:val="0"/>
                <w:numId w:val="3"/>
              </w:numPr>
              <w:rPr>
                <w:rStyle w:val="Hyperlink"/>
                <w:color w:val="auto"/>
                <w:u w:val="none"/>
              </w:rPr>
            </w:pPr>
            <w:r>
              <w:fldChar w:fldCharType="begin"/>
            </w:r>
            <w:r>
              <w:instrText xml:space="preserve"> HYPERLINK "https://sparkandlogic.com/august-sales-meetings-business-technology/" </w:instrText>
            </w:r>
            <w:r>
              <w:fldChar w:fldCharType="separate"/>
            </w:r>
            <w:r w:rsidR="00DD6194" w:rsidRPr="003B47F7">
              <w:rPr>
                <w:rStyle w:val="Hyperlink"/>
              </w:rPr>
              <w:t>Learning Sprint Handouts</w:t>
            </w:r>
          </w:p>
          <w:p w14:paraId="5B94F812" w14:textId="5A29CBBC" w:rsidR="00DD6194" w:rsidRPr="00DD6194" w:rsidRDefault="003B47F7" w:rsidP="003B47F7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hyperlink r:id="rId10" w:history="1">
              <w:r w:rsidR="00DD6194" w:rsidRPr="008E168C">
                <w:rPr>
                  <w:rStyle w:val="Hyperlink"/>
                </w:rPr>
                <w:t>Contest Documen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5424B18A" w14:textId="42F09ED9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045256F6" w:rsidR="00542269" w:rsidRDefault="00DC533D" w:rsidP="00CC299A">
            <w:r>
              <w:t>Workshop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="00D00D89"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66931C1F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</w:t>
            </w:r>
            <w:r w:rsidR="00DC533D">
              <w:t>our</w:t>
            </w:r>
            <w:r>
              <w:t xml:space="preserve"> next </w:t>
            </w:r>
            <w:r w:rsidR="003B47F7">
              <w:t>w</w:t>
            </w:r>
            <w:r w:rsidRPr="003B47F7">
              <w:t>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26367EED" w:rsidR="00E21F1E" w:rsidRPr="009F0AC7" w:rsidRDefault="003B47F7" w:rsidP="00E21F1E">
            <w:pPr>
              <w:ind w:left="720"/>
            </w:pPr>
            <w:r>
              <w:rPr>
                <w:b/>
                <w:bCs/>
              </w:rPr>
              <w:t>Business Technology Mastermind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606E0330" w14:textId="65A45998" w:rsidR="001E1644" w:rsidRDefault="001E1644" w:rsidP="001E1644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3B47F7" w:rsidRPr="003B47F7">
              <w:t xml:space="preserve">During this mastermind workshop, </w:t>
            </w:r>
            <w:r w:rsidR="003B47F7">
              <w:t>you will</w:t>
            </w:r>
            <w:r w:rsidR="003B47F7" w:rsidRPr="003B47F7">
              <w:t xml:space="preserve"> collaborate with </w:t>
            </w:r>
            <w:r w:rsidR="003B47F7">
              <w:t>your</w:t>
            </w:r>
            <w:r w:rsidR="003B47F7" w:rsidRPr="003B47F7">
              <w:t xml:space="preserve"> peers to identify business technology challenges and share solutions and best practices. </w:t>
            </w:r>
            <w:r w:rsidR="003B47F7">
              <w:t>You will</w:t>
            </w:r>
            <w:r w:rsidR="003B47F7" w:rsidRPr="003B47F7">
              <w:t xml:space="preserve"> come away with technology strategies </w:t>
            </w:r>
            <w:r w:rsidR="003B47F7">
              <w:t>you</w:t>
            </w:r>
            <w:r w:rsidR="003B47F7" w:rsidRPr="003B47F7">
              <w:t xml:space="preserve"> can leverage immediately. </w:t>
            </w:r>
          </w:p>
          <w:p w14:paraId="2BD68E61" w14:textId="77777777" w:rsidR="000C6CF1" w:rsidRDefault="000C6CF1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</w:tbl>
    <w:p w14:paraId="629F922C" w14:textId="4BB3CE79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5A77F207" w:rsidR="005264BD" w:rsidRDefault="003B47F7" w:rsidP="00506DDB">
            <w:r>
              <w:t>Business Technology Mastermind</w:t>
            </w:r>
            <w:r w:rsidR="005264BD">
              <w:t xml:space="preserve">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490AEAE9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3B47F7">
              <w:t xml:space="preserve">Business Technology Mastermind </w:t>
            </w:r>
            <w:r>
              <w:t>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777777" w:rsidR="00D00812" w:rsidRDefault="00D00812" w:rsidP="00020621">
      <w:pPr>
        <w:spacing w:after="0" w:line="240" w:lineRule="auto"/>
      </w:pPr>
    </w:p>
    <w:p w14:paraId="085D3408" w14:textId="03B1B98B" w:rsidR="005C1815" w:rsidRPr="00EC7874" w:rsidRDefault="005C1815" w:rsidP="00EC7874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CONTEST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C1815" w14:paraId="72C14AB4" w14:textId="77777777" w:rsidTr="00DA7268">
        <w:tc>
          <w:tcPr>
            <w:tcW w:w="1705" w:type="dxa"/>
          </w:tcPr>
          <w:p w14:paraId="22660B5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5679B66" w14:textId="2611DE45" w:rsidR="005C1815" w:rsidRDefault="005C1815" w:rsidP="005C1815">
            <w:r>
              <w:t>10 AM the day after your contest launches</w:t>
            </w:r>
          </w:p>
        </w:tc>
      </w:tr>
      <w:tr w:rsidR="005C1815" w14:paraId="4BC2CE66" w14:textId="77777777" w:rsidTr="00DA7268">
        <w:tc>
          <w:tcPr>
            <w:tcW w:w="1705" w:type="dxa"/>
          </w:tcPr>
          <w:p w14:paraId="2FE6B96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1649C09" w14:textId="41649FA6" w:rsidR="005C1815" w:rsidRDefault="005C1815" w:rsidP="00DA7268">
            <w:r>
              <w:t xml:space="preserve">Top 10 Agent Contest </w:t>
            </w:r>
            <w:r>
              <w:rPr>
                <w:color w:val="FF0000"/>
              </w:rPr>
              <w:t>(Insert Dates)</w:t>
            </w:r>
          </w:p>
        </w:tc>
      </w:tr>
      <w:tr w:rsidR="005C1815" w14:paraId="4B7AC755" w14:textId="77777777" w:rsidTr="00DA7268">
        <w:tc>
          <w:tcPr>
            <w:tcW w:w="1705" w:type="dxa"/>
          </w:tcPr>
          <w:p w14:paraId="0B7503B0" w14:textId="77777777" w:rsidR="005C1815" w:rsidRDefault="005C1815" w:rsidP="00DA7268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231B283E" w14:textId="77777777" w:rsidR="005C1815" w:rsidRDefault="005C1815" w:rsidP="00DA7268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63E399EE" w14:textId="40D31886" w:rsidR="005C1815" w:rsidRDefault="005C1815" w:rsidP="00DA7268">
            <w:r>
              <w:t xml:space="preserve">Yesterday we kicked off the </w:t>
            </w:r>
            <w:r>
              <w:rPr>
                <w:b/>
                <w:bCs/>
              </w:rPr>
              <w:t>Top 10 Agent</w:t>
            </w:r>
            <w:r w:rsidRPr="00232AAA">
              <w:rPr>
                <w:b/>
                <w:bCs/>
              </w:rPr>
              <w:t xml:space="preserve"> Contest</w:t>
            </w:r>
            <w:r>
              <w:t xml:space="preserve">! The contest will run from </w:t>
            </w:r>
            <w:r>
              <w:rPr>
                <w:color w:val="FF0000"/>
              </w:rPr>
              <w:t>DATE</w:t>
            </w:r>
            <w:r w:rsidRPr="00232AAA">
              <w:rPr>
                <w:color w:val="FF0000"/>
              </w:rPr>
              <w:t xml:space="preserve"> through </w:t>
            </w:r>
            <w:r>
              <w:rPr>
                <w:color w:val="FF0000"/>
              </w:rPr>
              <w:t>DATE</w:t>
            </w:r>
            <w:r>
              <w:t xml:space="preserve">. If you didn't sign up yet but want to participate, please email </w:t>
            </w:r>
            <w:r w:rsidRPr="00232AAA">
              <w:rPr>
                <w:color w:val="FF0000"/>
              </w:rPr>
              <w:t xml:space="preserve">&lt;email address&gt; </w:t>
            </w:r>
            <w:r>
              <w:t>as soon as possible.</w:t>
            </w:r>
          </w:p>
          <w:p w14:paraId="2D951D46" w14:textId="77777777" w:rsidR="005C1815" w:rsidRDefault="005C1815" w:rsidP="00DA7268"/>
          <w:p w14:paraId="4C90C9CA" w14:textId="7E8ABF66" w:rsidR="005C1815" w:rsidRDefault="005C1815" w:rsidP="00DA7268">
            <w:r w:rsidRPr="00232AAA">
              <w:rPr>
                <w:b/>
                <w:bCs/>
              </w:rPr>
              <w:t xml:space="preserve">Remember, weekly activity trackers (attached) are due to </w:t>
            </w:r>
            <w:r w:rsidRPr="00232AAA">
              <w:rPr>
                <w:b/>
                <w:bCs/>
                <w:color w:val="FF0000"/>
              </w:rPr>
              <w:t>NAME</w:t>
            </w:r>
            <w:r>
              <w:rPr>
                <w:b/>
                <w:bCs/>
                <w:color w:val="FF0000"/>
              </w:rPr>
              <w:t>/EMAIL</w:t>
            </w:r>
            <w:r w:rsidRPr="00232AAA">
              <w:rPr>
                <w:b/>
                <w:bCs/>
                <w:color w:val="FF0000"/>
              </w:rPr>
              <w:t xml:space="preserve"> </w:t>
            </w:r>
            <w:r w:rsidRPr="00232AAA">
              <w:rPr>
                <w:b/>
                <w:bCs/>
              </w:rPr>
              <w:t xml:space="preserve">by </w:t>
            </w:r>
            <w:r w:rsidRPr="00232AAA">
              <w:rPr>
                <w:b/>
                <w:bCs/>
                <w:color w:val="FF0000"/>
              </w:rPr>
              <w:t>Friday at 5 PM</w:t>
            </w:r>
            <w:r w:rsidRPr="00232AAA">
              <w:rPr>
                <w:b/>
                <w:bCs/>
              </w:rPr>
              <w:t>.</w:t>
            </w:r>
            <w:r>
              <w:t xml:space="preserve"> </w:t>
            </w:r>
          </w:p>
          <w:p w14:paraId="699A2F89" w14:textId="77777777" w:rsidR="005C1815" w:rsidRDefault="005C1815" w:rsidP="00DA7268">
            <w:pPr>
              <w:ind w:left="720"/>
            </w:pPr>
          </w:p>
          <w:p w14:paraId="5B1E7CD9" w14:textId="77777777" w:rsidR="005C1815" w:rsidRDefault="005C1815" w:rsidP="00DA7268">
            <w:r>
              <w:t>Please reach out if you have any questions.</w:t>
            </w:r>
          </w:p>
          <w:p w14:paraId="3BA8881E" w14:textId="77777777" w:rsidR="005C1815" w:rsidRDefault="005C1815" w:rsidP="00DA7268"/>
        </w:tc>
      </w:tr>
      <w:tr w:rsidR="005C1815" w14:paraId="10293923" w14:textId="77777777" w:rsidTr="00DA7268">
        <w:tc>
          <w:tcPr>
            <w:tcW w:w="1705" w:type="dxa"/>
          </w:tcPr>
          <w:p w14:paraId="403DD8F4" w14:textId="77777777" w:rsidR="005C1815" w:rsidRPr="00232AAA" w:rsidRDefault="005C1815" w:rsidP="00DA7268">
            <w:pPr>
              <w:jc w:val="right"/>
              <w:rPr>
                <w:b/>
                <w:bCs/>
              </w:rPr>
            </w:pPr>
            <w:r w:rsidRPr="00232AAA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FB8D0A6" w14:textId="3C813155" w:rsidR="005C1815" w:rsidRPr="006C7CA6" w:rsidRDefault="00000000" w:rsidP="00DA7268">
            <w:pPr>
              <w:rPr>
                <w:color w:val="6C92A1" w:themeColor="hyperlink"/>
                <w:u w:val="single"/>
              </w:rPr>
            </w:pPr>
            <w:hyperlink r:id="rId11" w:history="1">
              <w:r w:rsidR="005C1815" w:rsidRPr="00232AAA">
                <w:rPr>
                  <w:rStyle w:val="Hyperlink"/>
                </w:rPr>
                <w:t>Contest Flyer</w:t>
              </w:r>
            </w:hyperlink>
            <w:r w:rsidR="005C1815">
              <w:t xml:space="preserve">, </w:t>
            </w:r>
            <w:hyperlink r:id="rId12" w:history="1">
              <w:r w:rsidR="005C1815" w:rsidRPr="00232AAA">
                <w:rPr>
                  <w:rStyle w:val="Hyperlink"/>
                </w:rPr>
                <w:t>Activity Tracker</w:t>
              </w:r>
            </w:hyperlink>
          </w:p>
        </w:tc>
      </w:tr>
    </w:tbl>
    <w:p w14:paraId="7B8C49C2" w14:textId="77777777" w:rsidR="005264BD" w:rsidRDefault="005264BD" w:rsidP="00EC7874">
      <w:pPr>
        <w:spacing w:after="0" w:line="240" w:lineRule="auto"/>
      </w:pPr>
    </w:p>
    <w:sectPr w:rsidR="005264BD" w:rsidSect="00AC43E5">
      <w:footerReference w:type="default" r:id="rId13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84397" w14:textId="77777777" w:rsidR="00846F31" w:rsidRDefault="00846F31" w:rsidP="00AC43E5">
      <w:pPr>
        <w:spacing w:after="0" w:line="240" w:lineRule="auto"/>
      </w:pPr>
      <w:r>
        <w:separator/>
      </w:r>
    </w:p>
  </w:endnote>
  <w:endnote w:type="continuationSeparator" w:id="0">
    <w:p w14:paraId="777123D5" w14:textId="77777777" w:rsidR="00846F31" w:rsidRDefault="00846F31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1FD8D" w14:textId="77777777" w:rsidR="00846F31" w:rsidRDefault="00846F31" w:rsidP="00AC43E5">
      <w:pPr>
        <w:spacing w:after="0" w:line="240" w:lineRule="auto"/>
      </w:pPr>
      <w:r>
        <w:separator/>
      </w:r>
    </w:p>
  </w:footnote>
  <w:footnote w:type="continuationSeparator" w:id="0">
    <w:p w14:paraId="48FCC3DF" w14:textId="77777777" w:rsidR="00846F31" w:rsidRDefault="00846F31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5"/>
  </w:num>
  <w:num w:numId="2" w16cid:durableId="1110661749">
    <w:abstractNumId w:val="7"/>
  </w:num>
  <w:num w:numId="3" w16cid:durableId="592860334">
    <w:abstractNumId w:val="2"/>
  </w:num>
  <w:num w:numId="4" w16cid:durableId="1707680253">
    <w:abstractNumId w:val="3"/>
  </w:num>
  <w:num w:numId="5" w16cid:durableId="2086100570">
    <w:abstractNumId w:val="10"/>
  </w:num>
  <w:num w:numId="6" w16cid:durableId="732117021">
    <w:abstractNumId w:val="0"/>
  </w:num>
  <w:num w:numId="7" w16cid:durableId="1703170950">
    <w:abstractNumId w:val="1"/>
  </w:num>
  <w:num w:numId="8" w16cid:durableId="1315766834">
    <w:abstractNumId w:val="11"/>
  </w:num>
  <w:num w:numId="9" w16cid:durableId="608120390">
    <w:abstractNumId w:val="12"/>
  </w:num>
  <w:num w:numId="10" w16cid:durableId="406927916">
    <w:abstractNumId w:val="9"/>
  </w:num>
  <w:num w:numId="11" w16cid:durableId="1912227226">
    <w:abstractNumId w:val="8"/>
  </w:num>
  <w:num w:numId="12" w16cid:durableId="82917407">
    <w:abstractNumId w:val="6"/>
  </w:num>
  <w:num w:numId="13" w16cid:durableId="18816309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tKgFABZKOI4tAAAA"/>
  </w:docVars>
  <w:rsids>
    <w:rsidRoot w:val="00223B91"/>
    <w:rsid w:val="00020621"/>
    <w:rsid w:val="00033A69"/>
    <w:rsid w:val="00082275"/>
    <w:rsid w:val="000829BF"/>
    <w:rsid w:val="000A7740"/>
    <w:rsid w:val="000B1A8A"/>
    <w:rsid w:val="000C6CF1"/>
    <w:rsid w:val="001027D0"/>
    <w:rsid w:val="0013557C"/>
    <w:rsid w:val="0016518D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3629A"/>
    <w:rsid w:val="00340B87"/>
    <w:rsid w:val="003910D8"/>
    <w:rsid w:val="003B47F7"/>
    <w:rsid w:val="003C5F0B"/>
    <w:rsid w:val="004762D9"/>
    <w:rsid w:val="004C7FBF"/>
    <w:rsid w:val="004F4386"/>
    <w:rsid w:val="004F62BB"/>
    <w:rsid w:val="00501321"/>
    <w:rsid w:val="005153E0"/>
    <w:rsid w:val="005264BD"/>
    <w:rsid w:val="00542269"/>
    <w:rsid w:val="00573DD6"/>
    <w:rsid w:val="00593E84"/>
    <w:rsid w:val="005A37E4"/>
    <w:rsid w:val="005C1815"/>
    <w:rsid w:val="005E0DE7"/>
    <w:rsid w:val="006234FC"/>
    <w:rsid w:val="006240A1"/>
    <w:rsid w:val="006316D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E168C"/>
    <w:rsid w:val="008F3CAA"/>
    <w:rsid w:val="00901B28"/>
    <w:rsid w:val="00904F0D"/>
    <w:rsid w:val="009165BC"/>
    <w:rsid w:val="009353E3"/>
    <w:rsid w:val="0098288C"/>
    <w:rsid w:val="009B3B4B"/>
    <w:rsid w:val="009F0AC7"/>
    <w:rsid w:val="00A33A7D"/>
    <w:rsid w:val="00A45411"/>
    <w:rsid w:val="00AB085D"/>
    <w:rsid w:val="00AC254B"/>
    <w:rsid w:val="00AC43E5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70C13"/>
    <w:rsid w:val="00CF65FC"/>
    <w:rsid w:val="00D00812"/>
    <w:rsid w:val="00D00D89"/>
    <w:rsid w:val="00D174D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21F1E"/>
    <w:rsid w:val="00E31DCC"/>
    <w:rsid w:val="00E411CD"/>
    <w:rsid w:val="00E7793E"/>
    <w:rsid w:val="00E80781"/>
    <w:rsid w:val="00EB01CA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arkandlogic.com/wp-content/uploads/2022/06/Top-10-Contest-Activity-Tracker.xls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arkandlogic.com/wp-content/uploads/2022/06/Top-10-contest-flyer-signup.docx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parkandlogic.com/account/contes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2/07/agent-agenda-Aug2022.doc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44AB2"/>
    <w:rsid w:val="00AF7E55"/>
    <w:rsid w:val="00C175C1"/>
    <w:rsid w:val="00CE2068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4</cp:revision>
  <dcterms:created xsi:type="dcterms:W3CDTF">2022-07-24T11:09:00Z</dcterms:created>
  <dcterms:modified xsi:type="dcterms:W3CDTF">2022-07-24T11:19:00Z</dcterms:modified>
</cp:coreProperties>
</file>